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Данил Артём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44449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4449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6000"/>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6000"/>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127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127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82388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82388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941573"/>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41573"/>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92555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92555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939374"/>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882411"/>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82411"/>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6757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6757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22561"/>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22561"/>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анил Артёмов</dc:creator>
  <dc:language>ru-RU</dc:language>
  <cp:keywords/>
  <dcterms:created xsi:type="dcterms:W3CDTF">2025-03-05T09:07:54Z</dcterms:created>
  <dcterms:modified xsi:type="dcterms:W3CDTF">2025-03-05T09: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